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0428FB5B" w:rsidR="00DB6BD2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333F7D71" w14:textId="3E183964" w:rsidR="006B7126" w:rsidRPr="006A41CC" w:rsidRDefault="006B7126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D7BABB2" w:rsidR="00E01429" w:rsidRPr="002F64AF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lastRenderedPageBreak/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77777777" w:rsidR="00F01DDD" w:rsidRPr="003F7D0B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pictures – Not Feasible</w:t>
      </w:r>
    </w:p>
    <w:p w14:paraId="286F9809" w14:textId="6F38F835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sound. – Not Feasible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77777777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second player – Not Feasible</w:t>
      </w:r>
    </w:p>
    <w:p w14:paraId="7004C927" w14:textId="1F6CAF0F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Camera for two players – Not Feasible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777777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  <w:bookmarkStart w:id="0" w:name="_GoBack"/>
      <w:bookmarkEnd w:id="0"/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655B4E" w14:textId="77777777" w:rsidR="00B36C9E" w:rsidRDefault="00B36C9E" w:rsidP="00E871C4">
      <w:pPr>
        <w:spacing w:after="0" w:line="240" w:lineRule="auto"/>
      </w:pPr>
      <w:r>
        <w:separator/>
      </w:r>
    </w:p>
  </w:endnote>
  <w:endnote w:type="continuationSeparator" w:id="0">
    <w:p w14:paraId="5F5F4C72" w14:textId="77777777" w:rsidR="00B36C9E" w:rsidRDefault="00B36C9E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F62A2" w14:textId="77777777" w:rsidR="00B36C9E" w:rsidRDefault="00B36C9E" w:rsidP="00E871C4">
      <w:pPr>
        <w:spacing w:after="0" w:line="240" w:lineRule="auto"/>
      </w:pPr>
      <w:r>
        <w:separator/>
      </w:r>
    </w:p>
  </w:footnote>
  <w:footnote w:type="continuationSeparator" w:id="0">
    <w:p w14:paraId="21149E56" w14:textId="77777777" w:rsidR="00B36C9E" w:rsidRDefault="00B36C9E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q4FAFGdAa0tAAAA"/>
  </w:docVars>
  <w:rsids>
    <w:rsidRoot w:val="00837214"/>
    <w:rsid w:val="0001037B"/>
    <w:rsid w:val="00040448"/>
    <w:rsid w:val="00091E52"/>
    <w:rsid w:val="000A05B4"/>
    <w:rsid w:val="000A4E91"/>
    <w:rsid w:val="000C7835"/>
    <w:rsid w:val="000F355D"/>
    <w:rsid w:val="0011201E"/>
    <w:rsid w:val="0011411D"/>
    <w:rsid w:val="001221D5"/>
    <w:rsid w:val="001332A8"/>
    <w:rsid w:val="0013440C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2F64AF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7D95"/>
    <w:rsid w:val="004E1C62"/>
    <w:rsid w:val="004E4C2C"/>
    <w:rsid w:val="004E5100"/>
    <w:rsid w:val="004E68DF"/>
    <w:rsid w:val="0055549B"/>
    <w:rsid w:val="005B3B38"/>
    <w:rsid w:val="005E22C4"/>
    <w:rsid w:val="006174CF"/>
    <w:rsid w:val="00626F53"/>
    <w:rsid w:val="00650F94"/>
    <w:rsid w:val="006563D8"/>
    <w:rsid w:val="006732A5"/>
    <w:rsid w:val="0068323C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5424"/>
    <w:rsid w:val="00837214"/>
    <w:rsid w:val="0086025F"/>
    <w:rsid w:val="00860A68"/>
    <w:rsid w:val="0086301B"/>
    <w:rsid w:val="008A1518"/>
    <w:rsid w:val="008C17D8"/>
    <w:rsid w:val="008D459F"/>
    <w:rsid w:val="008D634D"/>
    <w:rsid w:val="008F08AA"/>
    <w:rsid w:val="009162DA"/>
    <w:rsid w:val="00975166"/>
    <w:rsid w:val="00980FA4"/>
    <w:rsid w:val="009815ED"/>
    <w:rsid w:val="009F10F9"/>
    <w:rsid w:val="009F74F5"/>
    <w:rsid w:val="00A368FF"/>
    <w:rsid w:val="00A565F9"/>
    <w:rsid w:val="00A56F41"/>
    <w:rsid w:val="00A86CB5"/>
    <w:rsid w:val="00A94EEE"/>
    <w:rsid w:val="00AA2D55"/>
    <w:rsid w:val="00B20331"/>
    <w:rsid w:val="00B268E8"/>
    <w:rsid w:val="00B36C9E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CE5A44"/>
    <w:rsid w:val="00D01855"/>
    <w:rsid w:val="00D01F0F"/>
    <w:rsid w:val="00D22216"/>
    <w:rsid w:val="00D271D2"/>
    <w:rsid w:val="00D3245F"/>
    <w:rsid w:val="00D444B2"/>
    <w:rsid w:val="00DA700A"/>
    <w:rsid w:val="00DB6BD2"/>
    <w:rsid w:val="00E01429"/>
    <w:rsid w:val="00E11699"/>
    <w:rsid w:val="00E11975"/>
    <w:rsid w:val="00E44CD5"/>
    <w:rsid w:val="00E52B12"/>
    <w:rsid w:val="00E871C4"/>
    <w:rsid w:val="00ED54DA"/>
    <w:rsid w:val="00EF4E73"/>
    <w:rsid w:val="00EF715D"/>
    <w:rsid w:val="00F01DDD"/>
    <w:rsid w:val="00F058A8"/>
    <w:rsid w:val="00F05A28"/>
    <w:rsid w:val="00F11493"/>
    <w:rsid w:val="00F84484"/>
    <w:rsid w:val="00FA11FB"/>
    <w:rsid w:val="00FB7AA0"/>
    <w:rsid w:val="00FD2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19</cp:revision>
  <dcterms:created xsi:type="dcterms:W3CDTF">2020-02-17T19:31:00Z</dcterms:created>
  <dcterms:modified xsi:type="dcterms:W3CDTF">2020-02-26T01:57:00Z</dcterms:modified>
</cp:coreProperties>
</file>